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7D3D" w:rsidRDefault="00077D3D" w:rsidP="0067746F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Unapproved, unofficial Minutes of the </w:t>
      </w:r>
      <w:r w:rsid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October 4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Lackawanna Trail School Board Meeting</w:t>
      </w:r>
    </w:p>
    <w:p w:rsidR="007514EA" w:rsidRPr="00077D3D" w:rsidRDefault="007514EA" w:rsidP="0067746F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Pr="00077D3D" w:rsidRDefault="00077D3D" w:rsidP="0067746F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LTSD Board of Education had a ZOOM meeting on </w:t>
      </w:r>
      <w:r w:rsid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October 4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@</w:t>
      </w:r>
      <w:r w:rsidR="00F00D61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F57DE">
        <w:rPr>
          <w:rFonts w:ascii="Arial" w:eastAsia="Times New Roman" w:hAnsi="Arial" w:cs="Arial"/>
          <w:color w:val="212121"/>
          <w:sz w:val="24"/>
          <w:szCs w:val="24"/>
          <w:lang w:bidi="th-TH"/>
        </w:rPr>
        <w:t>7: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>32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m in the Board room and ZOOM, public notice having been given in accordance with Pa.C.S.A. § 709 (Sunshine Act) &amp; LTSD Procedure #006. The President called the meeting to order. </w:t>
      </w:r>
      <w:r w:rsidR="0002083C">
        <w:rPr>
          <w:rFonts w:ascii="Arial" w:eastAsia="Times New Roman" w:hAnsi="Arial" w:cs="Arial"/>
          <w:color w:val="212121"/>
          <w:sz w:val="24"/>
          <w:szCs w:val="24"/>
          <w:lang w:bidi="th-TH"/>
        </w:rPr>
        <w:t>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resent: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Bianchi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Minick, Dr. Mould, Mr. Mulhern, Ms. Naylor, Mr. Petula,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Ross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r. Stark,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r. Thorne.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dministrators present: Mr. Rakauskas, Dr. Murphy,  Mr. Glynn, Ms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Talarico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s. </w:t>
      </w:r>
      <w:proofErr w:type="spellStart"/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>Kuchak</w:t>
      </w:r>
      <w:proofErr w:type="spellEnd"/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Schofield, 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Gaidula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Solicitor David Conn.</w:t>
      </w:r>
    </w:p>
    <w:p w:rsidR="00077D3D" w:rsidRPr="00077D3D" w:rsidRDefault="00077D3D" w:rsidP="0067746F">
      <w:pPr>
        <w:widowControl/>
        <w:snapToGrid w:val="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8406E0" w:rsidRDefault="00077D3D" w:rsidP="008406E0">
      <w:pPr>
        <w:widowControl/>
        <w:snapToGrid w:val="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ere up to</w:t>
      </w:r>
      <w:r w:rsidR="0090641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8754CF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32 </w:t>
      </w:r>
      <w:r w:rsidR="004E3BA2">
        <w:rPr>
          <w:rFonts w:ascii="Arial" w:eastAsia="Times New Roman" w:hAnsi="Arial" w:cs="Arial"/>
          <w:color w:val="212121"/>
          <w:sz w:val="24"/>
          <w:szCs w:val="24"/>
          <w:lang w:bidi="th-TH"/>
        </w:rPr>
        <w:t>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rticipants 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nd one reporter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in the ZOOM session.</w:t>
      </w:r>
    </w:p>
    <w:p w:rsidR="00624937" w:rsidRDefault="008406E0" w:rsidP="008406E0">
      <w:pPr>
        <w:widowControl/>
        <w:snapToGrid w:val="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 meeting began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with no public speaking, and no prepared </w:t>
      </w:r>
      <w:proofErr w:type="spellStart"/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>speaches</w:t>
      </w:r>
      <w:proofErr w:type="spellEnd"/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by any attendees.</w:t>
      </w:r>
    </w:p>
    <w:p w:rsidR="00AF1D2C" w:rsidRDefault="00AF1D2C" w:rsidP="0067746F">
      <w:pPr>
        <w:widowControl/>
        <w:snapToGrid w:val="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AF1D2C" w:rsidRDefault="00A343E6" w:rsidP="0067746F">
      <w:pPr>
        <w:widowControl/>
        <w:snapToGrid w:val="0"/>
        <w:spacing w:before="6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following items were </w:t>
      </w:r>
      <w:r w:rsidR="00151DF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roposed to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appear on agenda for next week's meeting</w:t>
      </w:r>
      <w:r w:rsid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</w:p>
    <w:p w:rsidR="005C677A" w:rsidRDefault="005C677A" w:rsidP="0067746F">
      <w:pPr>
        <w:widowControl/>
        <w:autoSpaceDE/>
        <w:autoSpaceDN/>
        <w:adjustRightInd/>
        <w:spacing w:before="60" w:after="20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all bills found to be true and accurate be approved.</w:t>
      </w: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Treasurer’s Report as submitted.</w:t>
      </w: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contract with Murphy Dougherty &amp; Co for the June 30,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2022, 2023, 2024, 2025 and 2026 Financial Statement Audits.</w:t>
      </w: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sale of a wooden desk to Kelly Hopkins at a bid of $26.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wooden desk was advertised on the district website from 9/23/2021 to 10/01/2021</w:t>
      </w: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second reading of the following policies:</w:t>
      </w:r>
    </w:p>
    <w:p w:rsidR="00331D9C" w:rsidRPr="00972931" w:rsidRDefault="005135DE" w:rsidP="0067746F">
      <w:pPr>
        <w:widowControl/>
        <w:snapToGrid w:val="0"/>
        <w:spacing w:before="60"/>
        <w:ind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6065FC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begin"/>
      </w:r>
      <w:r w:rsidR="00972931">
        <w:rPr>
          <w:rFonts w:ascii="Arial" w:eastAsia="Times New Roman" w:hAnsi="Arial" w:cs="Arial"/>
          <w:color w:val="212121"/>
          <w:sz w:val="24"/>
          <w:szCs w:val="24"/>
          <w:lang w:bidi="th-TH"/>
        </w:rPr>
        <w:instrText xml:space="preserve"> HYPERLINK "http://ltsd.info/D/boardpolicy.htm" </w:instrText>
      </w:r>
      <w:r w:rsidR="006065FC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separate"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006 Meetings</w:t>
      </w:r>
    </w:p>
    <w:p w:rsidR="00331D9C" w:rsidRPr="00972931" w:rsidRDefault="005135DE" w:rsidP="0067746F">
      <w:pPr>
        <w:widowControl/>
        <w:snapToGrid w:val="0"/>
        <w:spacing w:before="60"/>
        <w:ind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1 Athletic Facilities Advertising</w:t>
      </w:r>
    </w:p>
    <w:p w:rsidR="00331D9C" w:rsidRPr="00972931" w:rsidRDefault="005135DE" w:rsidP="0067746F">
      <w:pPr>
        <w:widowControl/>
        <w:snapToGrid w:val="0"/>
        <w:spacing w:before="60"/>
        <w:ind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2 Naming Rights</w:t>
      </w:r>
    </w:p>
    <w:p w:rsidR="00331D9C" w:rsidRPr="00331D9C" w:rsidRDefault="005135DE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900 Public Participation in Board Meetings</w:t>
      </w:r>
      <w:r w:rsidR="006065FC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end"/>
      </w: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e board approve the Disciplinary Action for student number 26065.</w:t>
      </w: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cknowledge the resignation of Victoria Brown as a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Learning Support teacher, retroactively effective October 1, 2021.</w:t>
      </w:r>
    </w:p>
    <w:p w:rsid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appointment of _______ as a full-time Learning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Support Teacher beginning _________, 2021 at a ___ Level, Step _____ at a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prorated starting salary of $______, as stipulated in the collective bargaining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agreement. All clearances are on file.</w:t>
      </w:r>
    </w:p>
    <w:p w:rsid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contract with _______ as a full time Confidential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Administrative Assistant to the Superintendent /Transportation Assistant effectiv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from October 13, 2021 to _______, at a prorated salary of $______/ hour for th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first year. All clearances are on file.</w:t>
      </w:r>
    </w:p>
    <w:p w:rsid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remove from the table the motion to approve _____________as a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part-time Paraprofessional at 4 ¾ hours per day, as scheduled at the rate of $______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per hour, per the LTESPA collective bargaining agreement, to begin September 14,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2021. All Clearances are on file.</w:t>
      </w:r>
    </w:p>
    <w:p w:rsid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_____________as a part-time Paraprofessional at 4 ¾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hours per day, as scheduled at the rate of $______ per hour, per the LTESPA collectiv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bargaining agreement, to begin October 13, 2021. All Clearances are on file.</w:t>
      </w:r>
    </w:p>
    <w:p w:rsid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31D9C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Kelsey Hopkins as a marching band volunteer for the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2021-2022 school year. All Clearances on file.</w:t>
      </w:r>
    </w:p>
    <w:p w:rsid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DA3959" w:rsidRDefault="00DA3959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E93AF9" w:rsidRDefault="00654CC5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re was an Executive Session </w:t>
      </w:r>
      <w:r w:rsidR="007F3EE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on Sept 8 6:00pm - 8:12pm to discuss personnel &amp; staffing needs, the elementary support position &amp; library staffing.  Also, a session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before the meeting from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>6:30 - 7:02 to discuss a student expulsion, accept the solicitors report</w:t>
      </w:r>
      <w:r w:rsidR="007F3EE0">
        <w:rPr>
          <w:rFonts w:ascii="Arial" w:eastAsia="Times New Roman" w:hAnsi="Arial" w:cs="Arial"/>
          <w:color w:val="212121"/>
          <w:sz w:val="24"/>
          <w:szCs w:val="24"/>
          <w:lang w:bidi="th-TH"/>
        </w:rPr>
        <w:t>, review legal updates pertaining to Health &amp; Safety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</w:p>
    <w:p w:rsidR="00624937" w:rsidRDefault="00624937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54CC5" w:rsidRDefault="00654CC5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ill be an Executive Session before the next meeting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</w:p>
    <w:p w:rsidR="00E97509" w:rsidRDefault="00E97509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E97509" w:rsidRPr="00350E70" w:rsidRDefault="00E97509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E97509" w:rsidRPr="00350E70" w:rsidRDefault="00E97509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ublic </w:t>
      </w:r>
      <w:r w:rsidR="003F4BFD"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ZOOM 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>CHAT Comments during meeting</w:t>
      </w:r>
    </w:p>
    <w:p w:rsidR="00350E70" w:rsidRDefault="008754CF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decision was made NOT to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allow the P</w:t>
      </w:r>
      <w:r w:rsidR="007C5476">
        <w:rPr>
          <w:rFonts w:ascii="Arial" w:eastAsia="Times New Roman" w:hAnsi="Arial" w:cs="Arial"/>
          <w:color w:val="212121"/>
          <w:sz w:val="24"/>
          <w:szCs w:val="24"/>
          <w:lang w:bidi="th-TH"/>
        </w:rPr>
        <w:t>u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blic  to participate via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ZOOM CHAT.</w:t>
      </w:r>
    </w:p>
    <w:sectPr w:rsidR="00350E70" w:rsidSect="00F00E94">
      <w:type w:val="continuous"/>
      <w:pgSz w:w="12240" w:h="20160" w:code="5"/>
      <w:pgMar w:top="432" w:right="576" w:bottom="432" w:left="72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hideSpellingErrors/>
  <w:proofState w:spelling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zIwMjO2NLC0NDEwtzRW0lEKTi0uzszPAykwMq0FAG7fd6YtAAAA"/>
  </w:docVars>
  <w:rsids>
    <w:rsidRoot w:val="00F46CF9"/>
    <w:rsid w:val="0002083C"/>
    <w:rsid w:val="00061D84"/>
    <w:rsid w:val="00077D3D"/>
    <w:rsid w:val="00083FA4"/>
    <w:rsid w:val="000975F6"/>
    <w:rsid w:val="001006D1"/>
    <w:rsid w:val="001024B6"/>
    <w:rsid w:val="0013450F"/>
    <w:rsid w:val="00144B0F"/>
    <w:rsid w:val="00151DF4"/>
    <w:rsid w:val="00182A10"/>
    <w:rsid w:val="001902D7"/>
    <w:rsid w:val="00194879"/>
    <w:rsid w:val="002051B7"/>
    <w:rsid w:val="00215C2F"/>
    <w:rsid w:val="00235E24"/>
    <w:rsid w:val="00241B16"/>
    <w:rsid w:val="002624EC"/>
    <w:rsid w:val="00277A39"/>
    <w:rsid w:val="002A2F0C"/>
    <w:rsid w:val="002A59F9"/>
    <w:rsid w:val="002C6E68"/>
    <w:rsid w:val="002F2458"/>
    <w:rsid w:val="00331D9C"/>
    <w:rsid w:val="00350E70"/>
    <w:rsid w:val="003A41FE"/>
    <w:rsid w:val="003A7063"/>
    <w:rsid w:val="003B4D84"/>
    <w:rsid w:val="003B6466"/>
    <w:rsid w:val="003D09EB"/>
    <w:rsid w:val="003F4BFD"/>
    <w:rsid w:val="00412F33"/>
    <w:rsid w:val="0043048B"/>
    <w:rsid w:val="0043065E"/>
    <w:rsid w:val="004423CA"/>
    <w:rsid w:val="0047691D"/>
    <w:rsid w:val="004903F0"/>
    <w:rsid w:val="004A55D4"/>
    <w:rsid w:val="004A638D"/>
    <w:rsid w:val="004B5121"/>
    <w:rsid w:val="004B7345"/>
    <w:rsid w:val="004D6CB0"/>
    <w:rsid w:val="004D7426"/>
    <w:rsid w:val="004E12D4"/>
    <w:rsid w:val="004E3BA2"/>
    <w:rsid w:val="004E7B12"/>
    <w:rsid w:val="004F05C0"/>
    <w:rsid w:val="004F39D0"/>
    <w:rsid w:val="004F57DE"/>
    <w:rsid w:val="005135DE"/>
    <w:rsid w:val="00525B11"/>
    <w:rsid w:val="00542184"/>
    <w:rsid w:val="005C677A"/>
    <w:rsid w:val="006065FC"/>
    <w:rsid w:val="00616E56"/>
    <w:rsid w:val="00624937"/>
    <w:rsid w:val="00634CF3"/>
    <w:rsid w:val="0063532E"/>
    <w:rsid w:val="00654CC5"/>
    <w:rsid w:val="00665E71"/>
    <w:rsid w:val="00671CF5"/>
    <w:rsid w:val="0067746F"/>
    <w:rsid w:val="00684A7C"/>
    <w:rsid w:val="006D08AF"/>
    <w:rsid w:val="006D1EC6"/>
    <w:rsid w:val="006D32E5"/>
    <w:rsid w:val="006F1A1E"/>
    <w:rsid w:val="006F20BF"/>
    <w:rsid w:val="006F37D4"/>
    <w:rsid w:val="00700F1B"/>
    <w:rsid w:val="007078FF"/>
    <w:rsid w:val="00710D81"/>
    <w:rsid w:val="007514EA"/>
    <w:rsid w:val="007617DB"/>
    <w:rsid w:val="007630D4"/>
    <w:rsid w:val="0076593A"/>
    <w:rsid w:val="00773385"/>
    <w:rsid w:val="00787D08"/>
    <w:rsid w:val="007A6583"/>
    <w:rsid w:val="007C4A80"/>
    <w:rsid w:val="007C5476"/>
    <w:rsid w:val="007D06CF"/>
    <w:rsid w:val="007F3EE0"/>
    <w:rsid w:val="007F4DCF"/>
    <w:rsid w:val="007F79E9"/>
    <w:rsid w:val="00805A6C"/>
    <w:rsid w:val="0081328C"/>
    <w:rsid w:val="00817159"/>
    <w:rsid w:val="008221D6"/>
    <w:rsid w:val="00830416"/>
    <w:rsid w:val="008406E0"/>
    <w:rsid w:val="00846110"/>
    <w:rsid w:val="008570E4"/>
    <w:rsid w:val="008754CF"/>
    <w:rsid w:val="008C6F20"/>
    <w:rsid w:val="008F1771"/>
    <w:rsid w:val="0090641D"/>
    <w:rsid w:val="00923EE7"/>
    <w:rsid w:val="009448E1"/>
    <w:rsid w:val="009576CC"/>
    <w:rsid w:val="0096257B"/>
    <w:rsid w:val="00972931"/>
    <w:rsid w:val="00985C2A"/>
    <w:rsid w:val="00994368"/>
    <w:rsid w:val="00995FEC"/>
    <w:rsid w:val="009C7548"/>
    <w:rsid w:val="009E40BE"/>
    <w:rsid w:val="009E45D3"/>
    <w:rsid w:val="00A05A41"/>
    <w:rsid w:val="00A129D9"/>
    <w:rsid w:val="00A343E6"/>
    <w:rsid w:val="00A36E1A"/>
    <w:rsid w:val="00A740DD"/>
    <w:rsid w:val="00A95FE9"/>
    <w:rsid w:val="00AA028B"/>
    <w:rsid w:val="00AB4F44"/>
    <w:rsid w:val="00AF1D2C"/>
    <w:rsid w:val="00B01160"/>
    <w:rsid w:val="00B13945"/>
    <w:rsid w:val="00B20179"/>
    <w:rsid w:val="00B227F6"/>
    <w:rsid w:val="00B616D4"/>
    <w:rsid w:val="00B6176D"/>
    <w:rsid w:val="00B70E01"/>
    <w:rsid w:val="00BB0A6C"/>
    <w:rsid w:val="00BC5836"/>
    <w:rsid w:val="00BC7262"/>
    <w:rsid w:val="00BD3133"/>
    <w:rsid w:val="00BF4F2E"/>
    <w:rsid w:val="00C40DD4"/>
    <w:rsid w:val="00C43D7A"/>
    <w:rsid w:val="00C74CC6"/>
    <w:rsid w:val="00C842A1"/>
    <w:rsid w:val="00CB3059"/>
    <w:rsid w:val="00CC1140"/>
    <w:rsid w:val="00CC1F03"/>
    <w:rsid w:val="00CD01BA"/>
    <w:rsid w:val="00CE1123"/>
    <w:rsid w:val="00CF7551"/>
    <w:rsid w:val="00D15C30"/>
    <w:rsid w:val="00D22EFA"/>
    <w:rsid w:val="00D7589F"/>
    <w:rsid w:val="00D80D1C"/>
    <w:rsid w:val="00DA13D7"/>
    <w:rsid w:val="00DA3959"/>
    <w:rsid w:val="00DA6F37"/>
    <w:rsid w:val="00DD64C6"/>
    <w:rsid w:val="00DE6207"/>
    <w:rsid w:val="00E21873"/>
    <w:rsid w:val="00E279F1"/>
    <w:rsid w:val="00E537A9"/>
    <w:rsid w:val="00E56E01"/>
    <w:rsid w:val="00E66A65"/>
    <w:rsid w:val="00E66BD7"/>
    <w:rsid w:val="00E67D12"/>
    <w:rsid w:val="00E77ED6"/>
    <w:rsid w:val="00E87AC4"/>
    <w:rsid w:val="00E93AF9"/>
    <w:rsid w:val="00E97509"/>
    <w:rsid w:val="00EA317B"/>
    <w:rsid w:val="00EB45DD"/>
    <w:rsid w:val="00ED271B"/>
    <w:rsid w:val="00EE5BF5"/>
    <w:rsid w:val="00F00D61"/>
    <w:rsid w:val="00F00E94"/>
    <w:rsid w:val="00F25C60"/>
    <w:rsid w:val="00F3093F"/>
    <w:rsid w:val="00F33B79"/>
    <w:rsid w:val="00F46CF9"/>
    <w:rsid w:val="00F839DB"/>
    <w:rsid w:val="00F85B87"/>
    <w:rsid w:val="00F9121B"/>
    <w:rsid w:val="00F93396"/>
    <w:rsid w:val="00FA1843"/>
    <w:rsid w:val="00FA6FB8"/>
    <w:rsid w:val="00FB17E8"/>
    <w:rsid w:val="00FC0685"/>
    <w:rsid w:val="00FC387C"/>
    <w:rsid w:val="00FD151B"/>
    <w:rsid w:val="00FD420F"/>
    <w:rsid w:val="00FE34E5"/>
    <w:rsid w:val="00FF50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19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7630D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504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16D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D313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D3133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56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F1051F-8287-493E-933C-44E9C6197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ystone College</Company>
  <LinksUpToDate>false</LinksUpToDate>
  <CharactersWithSpaces>3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</dc:creator>
  <cp:lastModifiedBy>Joe</cp:lastModifiedBy>
  <cp:revision>9</cp:revision>
  <cp:lastPrinted>2021-10-04T16:31:00Z</cp:lastPrinted>
  <dcterms:created xsi:type="dcterms:W3CDTF">2021-10-04T16:23:00Z</dcterms:created>
  <dcterms:modified xsi:type="dcterms:W3CDTF">2021-10-04T23:54:00Z</dcterms:modified>
</cp:coreProperties>
</file>